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Nurse position at your esteemed organization in Sudan Khartoum. As a dedicated and experienced nurse with a passion for serving communities in need, I am eager to contribute my skills, knowledge, and compassion to the healthcare sector in this dynamic region. My background as a nurse, combined with my cultural sensitivity and adaptability, has prepared me to thrive in the unique challenges of Sudan Khartoum’s healthcare environment. I am confident that my professional experience and personal commitment to patient care align perfectly with the mission of your institution.</w:t>
      </w:r>
    </w:p>
    <w:p>
      <w:pPr>
        <w:pStyle w:val="BodyText"/>
      </w:pPr>
      <w:r>
        <w:t xml:space="preserve">As a Nurse, I have always believed that healthcare is not just about treating illnesses but about building trust, empowering individuals, and fostering resilience in communities. Over the years, I have worked in diverse settings—ranging from urban hospitals to rural clinics—where I developed a deep understanding of the complexities of patient care. My work has been guided by core principles: empathy, integrity, and a relentless focus on improving health outcomes. In Sudan Khartoum, where access to quality healthcare can be limited and cultural nuances play a critical role in patient interactions, I am eager to leverage my expertise to make a meaningful impact.</w:t>
      </w:r>
    </w:p>
    <w:p>
      <w:pPr>
        <w:pStyle w:val="BodyText"/>
      </w:pPr>
      <w:r>
        <w:t xml:space="preserve">My journey as a Nurse began with formal education in nursing at [Your Nursing School Name], where I graduated with honors. This was followed by hands-on training in [Location or Institution], where I honed my clinical skills and learned to navigate the intricacies of patient care. Throughout my career, I have worked in roles that required both technical proficiency and emotional intelligence, such as [specific roles: e.g., "pediatric nursing," "critical care," or "community health outreach"]. These experiences have equipped me with the ability to adapt to fast-paced environments, manage complex cases, and collaborate effectively with multidisciplinary teams.</w:t>
      </w:r>
    </w:p>
    <w:p>
      <w:pPr>
        <w:pStyle w:val="BodyText"/>
      </w:pPr>
      <w:r>
        <w:t xml:space="preserve">What sets me apart as a Nurse is my unwavering dedication to cultural competence. Sudan Khartoum is a region rich in diversity, with communities that vary greatly in language, tradition, and health beliefs. I have consistently sought to understand the cultural contexts of the patients I serve, ensuring that care is not only medically sound but also respectful and inclusive. For example, during my time working with displaced populations in [relevant location], I collaborated closely with local leaders to design culturally sensitive health education programs that addressed common concerns while respecting traditional practices. This experience reinforced my belief that healthcare must be tailored to the unique needs of each community.</w:t>
      </w:r>
    </w:p>
    <w:p>
      <w:pPr>
        <w:pStyle w:val="BodyText"/>
      </w:pPr>
      <w:r>
        <w:t xml:space="preserve">In Sudan Khartoum, I see an opportunity to contribute to a healthcare system that is both resilient and in need of skilled professionals like myself. The region faces challenges such as limited resources, high patient volumes, and the ongoing impact of conflict on public health. As a Nurse, I am committed to addressing these issues through innovation, teamwork, and a focus on preventive care. My ability to work independently while also fostering collaboration with colleagues will enable me to support your team in delivering high-quality care even in resource-constrained settings.</w:t>
      </w:r>
    </w:p>
    <w:p>
      <w:pPr>
        <w:pStyle w:val="BodyText"/>
      </w:pPr>
      <w:r>
        <w:t xml:space="preserve">One of my greatest strengths as a Nurse is my ability to remain calm under pressure. In high-stress environments—such as emergency departments or during public health crises—I have consistently demonstrated the capacity to prioritize tasks, make quick decisions, and provide compassionate care. For instance, during [specific event or project], I played a key role in triaging patients and coordinating with medical staff to ensure timely interventions. These experiences have strengthened my resilience and reinforced my belief that nurses are at the heart of every successful healthcare initiative.</w:t>
      </w:r>
    </w:p>
    <w:p>
      <w:pPr>
        <w:pStyle w:val="BodyText"/>
      </w:pPr>
      <w:r>
        <w:t xml:space="preserve">Additionally, I am deeply passionate about continuous learning and professional development. As a Nurse, I understand that the field is constantly evolving, and I make it a priority to stay updated on advancements in medical practices, technology, and patient care models. I hold certifications in [list relevant certifications: e.g., "Basic Life Support," "Advanced Cardiac Life Support," or "Pediatric Emergency Care"], which further enhance my ability to deliver safe and effective care. I am also committed to sharing my knowledge with others, whether through mentoring junior staff or participating in community health workshops.</w:t>
      </w:r>
    </w:p>
    <w:p>
      <w:pPr>
        <w:pStyle w:val="BodyText"/>
      </w:pPr>
      <w:r>
        <w:t xml:space="preserve">Finally, I am drawn to Sudan Khartoum not only for the professional opportunities it offers but also for the chance to contribute to a region that is undergoing significant change. The people of Sudan Khartoum are strong, resourceful, and deeply connected to their communities. As a Nurse, I am eager to build relationships with patients and colleagues alike, learning from their experiences while offering my own expertise. I am confident that my background in nursing, combined with my adaptability and cultural awareness, will allow me to make a lasting contribution to your organization.</w:t>
      </w:r>
    </w:p>
    <w:p>
      <w:pPr>
        <w:pStyle w:val="BodyText"/>
      </w:pPr>
      <w:r>
        <w:t xml:space="preserve">Thank you for considering my application. I would be honored to discuss how my skills and experiences align with the needs of your team. Please feel free to contact me at [your phone number] or [your email address] at your earliest convenience. I look forward to the opportunity to contribute to the vital work of healthcare in Sudan Khartou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6:50Z</dcterms:created>
  <dcterms:modified xsi:type="dcterms:W3CDTF">2026-07-23T09:16:50Z</dcterms:modified>
</cp:coreProperties>
</file>

<file path=docProps/custom.xml><?xml version="1.0" encoding="utf-8"?>
<Properties xmlns="http://schemas.openxmlformats.org/officeDocument/2006/custom-properties" xmlns:vt="http://schemas.openxmlformats.org/officeDocument/2006/docPropsVTypes"/>
</file>